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48DA7D" w14:textId="74F509C6" w:rsidR="00A50EF6" w:rsidRPr="00216BF2" w:rsidRDefault="00F559DF" w:rsidP="00216BF2">
      <w:pPr>
        <w:pStyle w:val="NoSpacing"/>
        <w:jc w:val="center"/>
        <w:rPr>
          <w:rFonts w:asciiTheme="majorHAnsi" w:hAnsiTheme="majorHAnsi"/>
          <w:b/>
        </w:rPr>
      </w:pPr>
      <w:bookmarkStart w:id="0" w:name="_GoBack"/>
      <w:bookmarkEnd w:id="0"/>
      <w:r>
        <w:rPr>
          <w:rFonts w:asciiTheme="majorHAnsi" w:hAnsiTheme="majorHAnsi"/>
          <w:b/>
        </w:rPr>
        <w:t>V</w:t>
      </w:r>
      <w:r w:rsidR="00EC123D">
        <w:rPr>
          <w:rFonts w:asciiTheme="majorHAnsi" w:hAnsiTheme="majorHAnsi"/>
          <w:b/>
        </w:rPr>
        <w:t xml:space="preserve">IRTUAL CRAFT MASTERS </w:t>
      </w:r>
      <w:r w:rsidR="00790A98">
        <w:rPr>
          <w:rFonts w:asciiTheme="majorHAnsi" w:hAnsiTheme="majorHAnsi"/>
          <w:b/>
        </w:rPr>
        <w:t>SUPPLY LIST</w:t>
      </w:r>
      <w:r w:rsidR="00216BF2" w:rsidRPr="00216BF2">
        <w:rPr>
          <w:rFonts w:asciiTheme="majorHAnsi" w:hAnsiTheme="majorHAnsi"/>
          <w:b/>
        </w:rPr>
        <w:t xml:space="preserve"> </w:t>
      </w:r>
      <w:r w:rsidR="00AC4F10">
        <w:rPr>
          <w:rFonts w:asciiTheme="majorHAnsi" w:hAnsiTheme="majorHAnsi"/>
          <w:b/>
        </w:rPr>
        <w:t xml:space="preserve">GRADES </w:t>
      </w:r>
      <w:r>
        <w:rPr>
          <w:rFonts w:asciiTheme="majorHAnsi" w:hAnsiTheme="majorHAnsi"/>
          <w:b/>
        </w:rPr>
        <w:t>K-2</w:t>
      </w:r>
      <w:r w:rsidRPr="00F559DF">
        <w:rPr>
          <w:rFonts w:asciiTheme="majorHAnsi" w:hAnsiTheme="majorHAnsi"/>
          <w:b/>
          <w:vertAlign w:val="superscript"/>
        </w:rPr>
        <w:t>ND</w:t>
      </w:r>
      <w:r>
        <w:rPr>
          <w:rFonts w:asciiTheme="majorHAnsi" w:hAnsiTheme="majorHAnsi"/>
          <w:b/>
        </w:rPr>
        <w:t xml:space="preserve"> </w:t>
      </w:r>
      <w:r w:rsidR="00AC4F10">
        <w:rPr>
          <w:rFonts w:asciiTheme="majorHAnsi" w:hAnsiTheme="majorHAnsi"/>
          <w:b/>
        </w:rPr>
        <w:t xml:space="preserve"> </w:t>
      </w:r>
    </w:p>
    <w:p w14:paraId="06F2E214" w14:textId="77777777" w:rsidR="00E43976" w:rsidRPr="00216BF2" w:rsidRDefault="00E43976" w:rsidP="00216BF2">
      <w:pPr>
        <w:pStyle w:val="NoSpacing"/>
        <w:rPr>
          <w:rFonts w:asciiTheme="majorHAnsi" w:hAnsiTheme="majorHAnsi"/>
        </w:rPr>
      </w:pPr>
    </w:p>
    <w:p w14:paraId="2ED7C5B3" w14:textId="77777777" w:rsidR="00EC123D" w:rsidRPr="00EC123D" w:rsidRDefault="00EC123D" w:rsidP="00EC123D">
      <w:pPr>
        <w:pStyle w:val="NoSpacing"/>
        <w:rPr>
          <w:rFonts w:asciiTheme="majorHAnsi" w:hAnsiTheme="majorHAnsi"/>
        </w:rPr>
      </w:pPr>
      <w:r w:rsidRPr="00EC123D">
        <w:rPr>
          <w:rFonts w:asciiTheme="majorHAnsi" w:hAnsiTheme="majorHAnsi"/>
        </w:rPr>
        <w:t>Our D-I-Y camp is for all you artsy-craftsy kids who love to express yourselves with one-of-a-kind</w:t>
      </w:r>
    </w:p>
    <w:p w14:paraId="26C832DB" w14:textId="77777777" w:rsidR="00216BF2" w:rsidRDefault="00EC123D" w:rsidP="00EC123D">
      <w:pPr>
        <w:pStyle w:val="NoSpacing"/>
        <w:rPr>
          <w:rFonts w:asciiTheme="majorHAnsi" w:hAnsiTheme="majorHAnsi"/>
        </w:rPr>
      </w:pPr>
      <w:r w:rsidRPr="00EC123D">
        <w:rPr>
          <w:rFonts w:asciiTheme="majorHAnsi" w:hAnsiTheme="majorHAnsi"/>
        </w:rPr>
        <w:t>masterpieces and crafts from around the world. Discover your crafty side</w:t>
      </w:r>
      <w:r w:rsidR="00422013">
        <w:rPr>
          <w:rFonts w:asciiTheme="majorHAnsi" w:hAnsiTheme="majorHAnsi"/>
        </w:rPr>
        <w:t xml:space="preserve"> and sharpen your creativity as</w:t>
      </w:r>
      <w:r w:rsidR="0063077D">
        <w:rPr>
          <w:rFonts w:asciiTheme="majorHAnsi" w:hAnsiTheme="majorHAnsi"/>
        </w:rPr>
        <w:t xml:space="preserve"> </w:t>
      </w:r>
      <w:r w:rsidRPr="00EC123D">
        <w:rPr>
          <w:rFonts w:asciiTheme="majorHAnsi" w:hAnsiTheme="majorHAnsi"/>
        </w:rPr>
        <w:t>we design many mementos to be treasured.</w:t>
      </w:r>
    </w:p>
    <w:p w14:paraId="6953B254" w14:textId="77777777" w:rsidR="00EB623A" w:rsidRDefault="00EB623A" w:rsidP="00EC123D">
      <w:pPr>
        <w:pStyle w:val="NoSpacing"/>
        <w:rPr>
          <w:rFonts w:asciiTheme="majorHAnsi" w:hAnsiTheme="majorHAnsi"/>
        </w:rPr>
      </w:pPr>
    </w:p>
    <w:p w14:paraId="4AED3840" w14:textId="77777777" w:rsidR="00EB623A" w:rsidRDefault="00EB623A" w:rsidP="00EC123D">
      <w:pPr>
        <w:pStyle w:val="NoSpacing"/>
        <w:rPr>
          <w:rFonts w:asciiTheme="majorHAnsi" w:hAnsiTheme="majorHAnsi"/>
        </w:rPr>
      </w:pPr>
      <w:r w:rsidRPr="00E91515">
        <w:rPr>
          <w:rFonts w:asciiTheme="majorHAnsi" w:hAnsiTheme="majorHAnsi"/>
          <w:highlight w:val="yellow"/>
        </w:rPr>
        <w:t xml:space="preserve">For the virtual lessons, the families will be providing </w:t>
      </w:r>
      <w:r w:rsidR="00D64B10" w:rsidRPr="00E91515">
        <w:rPr>
          <w:rFonts w:asciiTheme="majorHAnsi" w:hAnsiTheme="majorHAnsi"/>
          <w:highlight w:val="yellow"/>
        </w:rPr>
        <w:t xml:space="preserve">pencil, pen, </w:t>
      </w:r>
      <w:r w:rsidRPr="00E91515">
        <w:rPr>
          <w:rFonts w:asciiTheme="majorHAnsi" w:hAnsiTheme="majorHAnsi"/>
          <w:highlight w:val="yellow"/>
        </w:rPr>
        <w:t>glue, markers, and scissors.</w:t>
      </w:r>
    </w:p>
    <w:p w14:paraId="0993D322" w14:textId="77777777" w:rsidR="00422013" w:rsidRPr="00F703D7" w:rsidRDefault="00422013" w:rsidP="00F703D7">
      <w:pPr>
        <w:pStyle w:val="NoSpacing"/>
        <w:rPr>
          <w:rFonts w:asciiTheme="majorHAnsi" w:hAnsiTheme="majorHAnsi"/>
        </w:rPr>
      </w:pPr>
    </w:p>
    <w:p w14:paraId="23C433F0" w14:textId="77777777" w:rsidR="00F703D7" w:rsidRPr="00F86BA0" w:rsidRDefault="00F703D7" w:rsidP="00F703D7">
      <w:pPr>
        <w:pStyle w:val="NoSpacing"/>
        <w:rPr>
          <w:rFonts w:asciiTheme="majorHAnsi" w:eastAsia="Calibri" w:hAnsiTheme="majorHAnsi"/>
          <w:b/>
          <w:bCs/>
        </w:rPr>
      </w:pPr>
      <w:r w:rsidRPr="00F86BA0">
        <w:rPr>
          <w:rFonts w:asciiTheme="majorHAnsi" w:eastAsia="Calibri" w:hAnsiTheme="majorHAnsi"/>
          <w:b/>
          <w:bCs/>
        </w:rPr>
        <w:t>LESSON 1:  WASSILY KANDINSKY INSPIRED ART</w:t>
      </w:r>
    </w:p>
    <w:p w14:paraId="39093855" w14:textId="77777777" w:rsidR="00F703D7" w:rsidRPr="00F703D7" w:rsidRDefault="00F703D7" w:rsidP="00F703D7">
      <w:pPr>
        <w:pStyle w:val="NoSpacing"/>
        <w:rPr>
          <w:rFonts w:asciiTheme="majorHAnsi" w:eastAsia="Calibri" w:hAnsiTheme="majorHAnsi"/>
        </w:rPr>
      </w:pPr>
    </w:p>
    <w:p w14:paraId="31C2ECEC" w14:textId="77777777" w:rsidR="00F703D7" w:rsidRPr="00F703D7" w:rsidRDefault="00F703D7" w:rsidP="00F703D7">
      <w:pPr>
        <w:pStyle w:val="NoSpacing"/>
        <w:rPr>
          <w:rFonts w:asciiTheme="majorHAnsi" w:eastAsia="Calibri" w:hAnsiTheme="majorHAnsi"/>
        </w:rPr>
      </w:pPr>
      <w:r w:rsidRPr="00F703D7">
        <w:rPr>
          <w:rFonts w:asciiTheme="majorHAnsi" w:eastAsia="Calibri" w:hAnsiTheme="majorHAnsi"/>
        </w:rPr>
        <w:t xml:space="preserve">Materials needed by the child: a variety of different colors of construction paper, precut 9” squares of construction paper (4-6 squares), a variety of </w:t>
      </w:r>
      <w:r w:rsidRPr="00F703D7">
        <w:rPr>
          <w:rFonts w:asciiTheme="majorHAnsi" w:eastAsia="Calibri" w:hAnsiTheme="majorHAnsi"/>
        </w:rPr>
        <w:lastRenderedPageBreak/>
        <w:t xml:space="preserve">circle shapes that can be traced (i.e. bottom/top of a cup, bottom of a can, bottle top, small plates, etc.), scissors, glue, pencil </w:t>
      </w:r>
    </w:p>
    <w:p w14:paraId="1E07DD9F" w14:textId="77777777" w:rsidR="00F703D7" w:rsidRPr="00F703D7" w:rsidRDefault="00F703D7" w:rsidP="00F703D7">
      <w:pPr>
        <w:pStyle w:val="NoSpacing"/>
        <w:rPr>
          <w:rFonts w:asciiTheme="majorHAnsi" w:eastAsia="Calibri" w:hAnsiTheme="majorHAnsi"/>
        </w:rPr>
      </w:pPr>
    </w:p>
    <w:p w14:paraId="0156A6EE" w14:textId="77777777" w:rsidR="00F703D7" w:rsidRPr="00F86BA0" w:rsidRDefault="00F703D7" w:rsidP="00F703D7">
      <w:pPr>
        <w:pStyle w:val="NoSpacing"/>
        <w:rPr>
          <w:rFonts w:asciiTheme="majorHAnsi" w:eastAsia="Calibri" w:hAnsiTheme="majorHAnsi"/>
          <w:b/>
          <w:bCs/>
        </w:rPr>
      </w:pPr>
      <w:r w:rsidRPr="00F86BA0">
        <w:rPr>
          <w:rFonts w:asciiTheme="majorHAnsi" w:eastAsia="Calibri" w:hAnsiTheme="majorHAnsi"/>
          <w:b/>
          <w:bCs/>
        </w:rPr>
        <w:t>LESSON 2:  STYROFOAM ART</w:t>
      </w:r>
    </w:p>
    <w:p w14:paraId="744EA8DD" w14:textId="77777777" w:rsidR="00F703D7" w:rsidRPr="00F703D7" w:rsidRDefault="00F703D7" w:rsidP="00F703D7">
      <w:pPr>
        <w:pStyle w:val="NoSpacing"/>
        <w:rPr>
          <w:rFonts w:asciiTheme="majorHAnsi" w:eastAsia="Calibri" w:hAnsiTheme="majorHAnsi"/>
        </w:rPr>
      </w:pPr>
    </w:p>
    <w:p w14:paraId="08B10D2B" w14:textId="77777777" w:rsidR="00F703D7" w:rsidRPr="00F703D7" w:rsidRDefault="00F703D7" w:rsidP="00F703D7">
      <w:pPr>
        <w:pStyle w:val="NoSpacing"/>
        <w:rPr>
          <w:rFonts w:asciiTheme="majorHAnsi" w:eastAsia="Calibri" w:hAnsiTheme="majorHAnsi"/>
        </w:rPr>
      </w:pPr>
      <w:r w:rsidRPr="00F703D7">
        <w:rPr>
          <w:rFonts w:asciiTheme="majorHAnsi" w:eastAsia="Calibri" w:hAnsiTheme="majorHAnsi"/>
        </w:rPr>
        <w:t>Materials needed by child:  several Styrofoam trays cut so edges are flat, white paper, ball point pen/pencil, small amount of tempera paint, small plate to put a small dollop of paint, foam brush/paint brush, rolling pin, cups of water, paper towels, baking sheet</w:t>
      </w:r>
    </w:p>
    <w:p w14:paraId="0B52D269" w14:textId="77777777" w:rsidR="00F703D7" w:rsidRPr="00F703D7" w:rsidRDefault="00F703D7" w:rsidP="00F703D7">
      <w:pPr>
        <w:pStyle w:val="NoSpacing"/>
        <w:rPr>
          <w:rFonts w:asciiTheme="majorHAnsi" w:eastAsia="Calibri" w:hAnsiTheme="majorHAnsi"/>
        </w:rPr>
      </w:pPr>
    </w:p>
    <w:p w14:paraId="071777B4" w14:textId="17B18E8E" w:rsidR="00FE1196" w:rsidRPr="00A3009C" w:rsidRDefault="00FE1196" w:rsidP="00FE1196">
      <w:pPr>
        <w:pStyle w:val="NoSpacing"/>
        <w:rPr>
          <w:rFonts w:asciiTheme="majorHAnsi" w:hAnsiTheme="majorHAnsi"/>
          <w:b/>
        </w:rPr>
      </w:pPr>
      <w:r w:rsidRPr="000D25CB">
        <w:rPr>
          <w:rFonts w:asciiTheme="majorHAnsi" w:hAnsiTheme="majorHAnsi"/>
          <w:b/>
        </w:rPr>
        <w:t xml:space="preserve">LESSON </w:t>
      </w:r>
      <w:r w:rsidR="00F86BA0">
        <w:rPr>
          <w:rFonts w:asciiTheme="majorHAnsi" w:hAnsiTheme="majorHAnsi"/>
          <w:b/>
        </w:rPr>
        <w:t>3</w:t>
      </w:r>
      <w:r w:rsidRPr="000D25CB">
        <w:rPr>
          <w:rFonts w:asciiTheme="majorHAnsi" w:hAnsiTheme="majorHAnsi"/>
          <w:b/>
        </w:rPr>
        <w:t>:  MOSAICS</w:t>
      </w:r>
    </w:p>
    <w:p w14:paraId="2A57D848" w14:textId="1F7BA50D" w:rsidR="00FE1196" w:rsidRPr="00216BF2" w:rsidRDefault="00FE1196" w:rsidP="00FE1196">
      <w:pPr>
        <w:pStyle w:val="NoSpacing"/>
        <w:rPr>
          <w:rFonts w:asciiTheme="majorHAnsi" w:eastAsia="Calibri" w:hAnsiTheme="majorHAnsi"/>
        </w:rPr>
      </w:pPr>
      <w:r w:rsidRPr="00216BF2">
        <w:rPr>
          <w:rFonts w:asciiTheme="majorHAnsi" w:hAnsiTheme="majorHAnsi"/>
        </w:rPr>
        <w:br/>
        <w:t>Materials</w:t>
      </w:r>
      <w:r w:rsidR="0028436B">
        <w:rPr>
          <w:rFonts w:asciiTheme="majorHAnsi" w:hAnsiTheme="majorHAnsi"/>
        </w:rPr>
        <w:t xml:space="preserve"> needed by the child</w:t>
      </w:r>
      <w:r w:rsidRPr="00216BF2">
        <w:rPr>
          <w:rFonts w:asciiTheme="majorHAnsi" w:hAnsiTheme="majorHAnsi"/>
        </w:rPr>
        <w:t xml:space="preserve">: </w:t>
      </w:r>
      <w:r w:rsidR="0063077D">
        <w:rPr>
          <w:rFonts w:asciiTheme="majorHAnsi" w:hAnsiTheme="majorHAnsi"/>
        </w:rPr>
        <w:t xml:space="preserve">tissue paper/construction paper squares, </w:t>
      </w:r>
      <w:r w:rsidRPr="00216BF2">
        <w:rPr>
          <w:rFonts w:asciiTheme="majorHAnsi" w:eastAsia="Calibri" w:hAnsiTheme="majorHAnsi"/>
        </w:rPr>
        <w:t xml:space="preserve">a variety of dried beans, </w:t>
      </w:r>
      <w:r>
        <w:rPr>
          <w:rFonts w:asciiTheme="majorHAnsi" w:eastAsia="Calibri" w:hAnsiTheme="majorHAnsi"/>
        </w:rPr>
        <w:t>a variety of dried pasta,</w:t>
      </w:r>
      <w:r w:rsidR="00641BCF">
        <w:rPr>
          <w:rFonts w:asciiTheme="majorHAnsi" w:eastAsia="Calibri" w:hAnsiTheme="majorHAnsi"/>
        </w:rPr>
        <w:t xml:space="preserve"> a notecard</w:t>
      </w:r>
      <w:r w:rsidRPr="00216BF2">
        <w:rPr>
          <w:rFonts w:asciiTheme="majorHAnsi" w:eastAsia="Calibri" w:hAnsiTheme="majorHAnsi"/>
        </w:rPr>
        <w:t xml:space="preserve">, pencils, </w:t>
      </w:r>
      <w:r w:rsidR="000D25CB">
        <w:rPr>
          <w:rFonts w:asciiTheme="majorHAnsi" w:eastAsia="Calibri" w:hAnsiTheme="majorHAnsi"/>
        </w:rPr>
        <w:t xml:space="preserve">½ sheet of </w:t>
      </w:r>
      <w:r w:rsidRPr="00216BF2">
        <w:rPr>
          <w:rFonts w:asciiTheme="majorHAnsi" w:eastAsia="Calibri" w:hAnsiTheme="majorHAnsi"/>
        </w:rPr>
        <w:t>tag board</w:t>
      </w:r>
      <w:r w:rsidR="00F86BA0">
        <w:rPr>
          <w:rFonts w:asciiTheme="majorHAnsi" w:eastAsia="Calibri" w:hAnsiTheme="majorHAnsi"/>
        </w:rPr>
        <w:t xml:space="preserve"> or cardboard</w:t>
      </w:r>
      <w:r w:rsidRPr="00216BF2">
        <w:rPr>
          <w:rFonts w:asciiTheme="majorHAnsi" w:eastAsia="Calibri" w:hAnsiTheme="majorHAnsi"/>
        </w:rPr>
        <w:t>, glue</w:t>
      </w:r>
      <w:r w:rsidR="001F070B">
        <w:rPr>
          <w:rFonts w:asciiTheme="majorHAnsi" w:eastAsia="Calibri" w:hAnsiTheme="majorHAnsi"/>
        </w:rPr>
        <w:t>, mosaic templates</w:t>
      </w:r>
    </w:p>
    <w:p w14:paraId="07111C39" w14:textId="77777777" w:rsidR="00FE1196" w:rsidRDefault="00FE1196" w:rsidP="00FE1196">
      <w:pPr>
        <w:pStyle w:val="NoSpacing"/>
        <w:rPr>
          <w:rFonts w:asciiTheme="majorHAnsi" w:hAnsiTheme="majorHAnsi"/>
        </w:rPr>
      </w:pPr>
    </w:p>
    <w:p w14:paraId="12A6A774" w14:textId="2696E594" w:rsidR="00FE1196" w:rsidRPr="00473A06" w:rsidRDefault="00FE1196" w:rsidP="00FE1196">
      <w:pPr>
        <w:pStyle w:val="NoSpacing"/>
        <w:rPr>
          <w:rFonts w:asciiTheme="majorHAnsi" w:hAnsiTheme="majorHAnsi"/>
          <w:b/>
        </w:rPr>
      </w:pPr>
      <w:r w:rsidRPr="000D25CB">
        <w:rPr>
          <w:rFonts w:asciiTheme="majorHAnsi" w:hAnsiTheme="majorHAnsi"/>
          <w:b/>
        </w:rPr>
        <w:t xml:space="preserve">LESSON </w:t>
      </w:r>
      <w:r w:rsidR="00F86BA0">
        <w:rPr>
          <w:rFonts w:asciiTheme="majorHAnsi" w:hAnsiTheme="majorHAnsi"/>
          <w:b/>
        </w:rPr>
        <w:t>4</w:t>
      </w:r>
      <w:r w:rsidRPr="000D25CB">
        <w:rPr>
          <w:rFonts w:asciiTheme="majorHAnsi" w:hAnsiTheme="majorHAnsi"/>
          <w:b/>
        </w:rPr>
        <w:t>:  OLIVE WREATHS</w:t>
      </w:r>
    </w:p>
    <w:p w14:paraId="1E72CDE2" w14:textId="77777777" w:rsidR="00FE1196" w:rsidRDefault="00FE1196" w:rsidP="00FE1196">
      <w:pPr>
        <w:pStyle w:val="NoSpacing"/>
        <w:rPr>
          <w:rFonts w:asciiTheme="majorHAnsi" w:hAnsiTheme="majorHAnsi"/>
        </w:rPr>
      </w:pPr>
    </w:p>
    <w:p w14:paraId="3551082E" w14:textId="77777777" w:rsidR="00FE1196" w:rsidRDefault="00FE1196" w:rsidP="00FE1196">
      <w:pPr>
        <w:pStyle w:val="NoSpacing"/>
        <w:rPr>
          <w:rFonts w:asciiTheme="majorHAnsi" w:hAnsiTheme="majorHAnsi"/>
        </w:rPr>
      </w:pPr>
      <w:r w:rsidRPr="00216BF2">
        <w:rPr>
          <w:rFonts w:asciiTheme="majorHAnsi" w:hAnsiTheme="majorHAnsi"/>
        </w:rPr>
        <w:t>Materials</w:t>
      </w:r>
      <w:r w:rsidR="0028436B">
        <w:rPr>
          <w:rFonts w:asciiTheme="majorHAnsi" w:hAnsiTheme="majorHAnsi"/>
        </w:rPr>
        <w:t xml:space="preserve"> needed by the child</w:t>
      </w:r>
      <w:r w:rsidRPr="00216BF2">
        <w:rPr>
          <w:rFonts w:asciiTheme="majorHAnsi" w:hAnsiTheme="majorHAnsi"/>
        </w:rPr>
        <w:t xml:space="preserve">: </w:t>
      </w:r>
      <w:r w:rsidR="003E6DC8">
        <w:rPr>
          <w:rFonts w:asciiTheme="majorHAnsi" w:hAnsiTheme="majorHAnsi"/>
        </w:rPr>
        <w:t xml:space="preserve">sheet of foil, </w:t>
      </w:r>
      <w:r w:rsidR="00641BCF">
        <w:rPr>
          <w:rFonts w:asciiTheme="majorHAnsi" w:hAnsiTheme="majorHAnsi"/>
        </w:rPr>
        <w:t>toilet paper roll</w:t>
      </w:r>
      <w:r>
        <w:rPr>
          <w:rFonts w:asciiTheme="majorHAnsi" w:hAnsiTheme="majorHAnsi"/>
        </w:rPr>
        <w:t xml:space="preserve">, glue, red/orange/yellow tissue paper, </w:t>
      </w:r>
      <w:r w:rsidR="00641BCF">
        <w:rPr>
          <w:rFonts w:asciiTheme="majorHAnsi" w:hAnsiTheme="majorHAnsi"/>
        </w:rPr>
        <w:t xml:space="preserve">green construction paper, </w:t>
      </w:r>
      <w:r w:rsidR="003E6DC8">
        <w:rPr>
          <w:rFonts w:asciiTheme="majorHAnsi" w:hAnsiTheme="majorHAnsi"/>
        </w:rPr>
        <w:t xml:space="preserve">several sheets </w:t>
      </w:r>
      <w:r w:rsidR="00641BCF">
        <w:rPr>
          <w:rFonts w:asciiTheme="majorHAnsi" w:hAnsiTheme="majorHAnsi"/>
        </w:rPr>
        <w:t>brown construction paper, scissors</w:t>
      </w:r>
    </w:p>
    <w:p w14:paraId="00B3A595" w14:textId="77777777" w:rsidR="0028436B" w:rsidRDefault="0028436B" w:rsidP="00FE1196">
      <w:pPr>
        <w:pStyle w:val="NoSpacing"/>
        <w:rPr>
          <w:rFonts w:asciiTheme="majorHAnsi" w:hAnsiTheme="majorHAnsi"/>
        </w:rPr>
      </w:pPr>
    </w:p>
    <w:p w14:paraId="748E1470" w14:textId="34817160" w:rsidR="00CB1AAB" w:rsidRPr="00473A06" w:rsidRDefault="00CB1AAB" w:rsidP="00CB1AAB">
      <w:pPr>
        <w:pStyle w:val="NoSpacing"/>
        <w:rPr>
          <w:rFonts w:asciiTheme="majorHAnsi" w:hAnsiTheme="majorHAnsi"/>
          <w:b/>
        </w:rPr>
      </w:pPr>
      <w:r w:rsidRPr="00473A06">
        <w:rPr>
          <w:rFonts w:asciiTheme="majorHAnsi" w:hAnsiTheme="majorHAnsi"/>
          <w:b/>
        </w:rPr>
        <w:t>L</w:t>
      </w:r>
      <w:r>
        <w:rPr>
          <w:rFonts w:asciiTheme="majorHAnsi" w:hAnsiTheme="majorHAnsi"/>
          <w:b/>
        </w:rPr>
        <w:t xml:space="preserve">ESSON </w:t>
      </w:r>
      <w:r w:rsidR="00F86BA0">
        <w:rPr>
          <w:rFonts w:asciiTheme="majorHAnsi" w:hAnsiTheme="majorHAnsi"/>
          <w:b/>
        </w:rPr>
        <w:t>5</w:t>
      </w:r>
      <w:r w:rsidRPr="00473A06">
        <w:rPr>
          <w:rFonts w:asciiTheme="majorHAnsi" w:hAnsiTheme="majorHAnsi"/>
          <w:b/>
        </w:rPr>
        <w:t xml:space="preserve">:  </w:t>
      </w:r>
      <w:r>
        <w:rPr>
          <w:rFonts w:asciiTheme="majorHAnsi" w:hAnsiTheme="majorHAnsi"/>
          <w:b/>
        </w:rPr>
        <w:t xml:space="preserve">BAMBOO BOOK </w:t>
      </w:r>
    </w:p>
    <w:p w14:paraId="09B2F1FF" w14:textId="77777777" w:rsidR="00CB1AAB" w:rsidRPr="00216BF2" w:rsidRDefault="00CB1AAB" w:rsidP="00CB1AAB">
      <w:pPr>
        <w:pStyle w:val="NoSpacing"/>
        <w:rPr>
          <w:rFonts w:asciiTheme="majorHAnsi" w:hAnsiTheme="majorHAnsi"/>
        </w:rPr>
      </w:pPr>
    </w:p>
    <w:p w14:paraId="30FA66EE" w14:textId="77777777" w:rsidR="0028436B" w:rsidRDefault="00CB1AAB" w:rsidP="00CB1AAB">
      <w:pPr>
        <w:pStyle w:val="NoSpacing"/>
        <w:rPr>
          <w:rFonts w:asciiTheme="majorHAnsi" w:hAnsiTheme="majorHAnsi"/>
        </w:rPr>
      </w:pPr>
      <w:r w:rsidRPr="00216BF2">
        <w:rPr>
          <w:rFonts w:asciiTheme="majorHAnsi" w:hAnsiTheme="majorHAnsi"/>
        </w:rPr>
        <w:t>Materials</w:t>
      </w:r>
      <w:r w:rsidR="0028436B">
        <w:rPr>
          <w:rFonts w:asciiTheme="majorHAnsi" w:hAnsiTheme="majorHAnsi"/>
        </w:rPr>
        <w:t xml:space="preserve"> needed by the child</w:t>
      </w:r>
      <w:r w:rsidRPr="00216BF2">
        <w:rPr>
          <w:rFonts w:asciiTheme="majorHAnsi" w:hAnsiTheme="majorHAnsi"/>
        </w:rPr>
        <w:t xml:space="preserve">: </w:t>
      </w:r>
      <w:r>
        <w:rPr>
          <w:rFonts w:asciiTheme="majorHAnsi" w:hAnsiTheme="majorHAnsi"/>
        </w:rPr>
        <w:t xml:space="preserve">several jumbo </w:t>
      </w:r>
      <w:r w:rsidRPr="00C16C98">
        <w:rPr>
          <w:rFonts w:asciiTheme="majorHAnsi" w:hAnsiTheme="majorHAnsi"/>
        </w:rPr>
        <w:t xml:space="preserve">Popsicle sticks, yarn, scissors, </w:t>
      </w:r>
      <w:r w:rsidR="00EB623A">
        <w:rPr>
          <w:rFonts w:asciiTheme="majorHAnsi" w:hAnsiTheme="majorHAnsi"/>
        </w:rPr>
        <w:t>black marker</w:t>
      </w:r>
    </w:p>
    <w:p w14:paraId="16407776" w14:textId="77777777" w:rsidR="00F86BA0" w:rsidRDefault="00F86BA0" w:rsidP="00CB1AAB">
      <w:pPr>
        <w:rPr>
          <w:rFonts w:asciiTheme="majorHAnsi" w:hAnsiTheme="majorHAnsi"/>
          <w:b/>
        </w:rPr>
      </w:pPr>
    </w:p>
    <w:p w14:paraId="600814EA" w14:textId="77777777" w:rsidR="004C362D" w:rsidRPr="00473A06" w:rsidRDefault="004C362D" w:rsidP="004C362D">
      <w:pPr>
        <w:pStyle w:val="NoSpacing"/>
        <w:rPr>
          <w:rFonts w:asciiTheme="majorHAnsi" w:hAnsiTheme="majorHAnsi"/>
          <w:b/>
        </w:rPr>
      </w:pPr>
      <w:r w:rsidRPr="00473A06">
        <w:rPr>
          <w:rFonts w:asciiTheme="majorHAnsi" w:hAnsiTheme="majorHAnsi"/>
          <w:b/>
        </w:rPr>
        <w:t xml:space="preserve">LESSON </w:t>
      </w:r>
      <w:r>
        <w:rPr>
          <w:rFonts w:asciiTheme="majorHAnsi" w:hAnsiTheme="majorHAnsi"/>
          <w:b/>
        </w:rPr>
        <w:t>6</w:t>
      </w:r>
      <w:r w:rsidRPr="00473A06">
        <w:rPr>
          <w:rFonts w:asciiTheme="majorHAnsi" w:hAnsiTheme="majorHAnsi"/>
          <w:b/>
        </w:rPr>
        <w:t>: POTTERY</w:t>
      </w:r>
    </w:p>
    <w:p w14:paraId="31173A9D" w14:textId="77777777" w:rsidR="004C362D" w:rsidRPr="00216BF2" w:rsidRDefault="004C362D" w:rsidP="004C362D">
      <w:pPr>
        <w:pStyle w:val="NoSpacing"/>
        <w:rPr>
          <w:rFonts w:asciiTheme="majorHAnsi" w:hAnsiTheme="majorHAnsi"/>
        </w:rPr>
      </w:pPr>
    </w:p>
    <w:p w14:paraId="63305833" w14:textId="77777777" w:rsidR="004C362D" w:rsidRDefault="008803D6" w:rsidP="004C362D">
      <w:pPr>
        <w:pStyle w:val="NoSpacing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Materials needed by child:</w:t>
      </w:r>
      <w:r w:rsidR="004C362D">
        <w:rPr>
          <w:rFonts w:asciiTheme="majorHAnsi" w:hAnsiTheme="majorHAnsi"/>
        </w:rPr>
        <w:t xml:space="preserve"> air dry clay</w:t>
      </w:r>
      <w:r w:rsidR="004C362D" w:rsidRPr="00216BF2">
        <w:rPr>
          <w:rFonts w:asciiTheme="majorHAnsi" w:hAnsiTheme="majorHAnsi"/>
        </w:rPr>
        <w:t xml:space="preserve">, plastic knives, </w:t>
      </w:r>
      <w:r w:rsidR="004C362D">
        <w:rPr>
          <w:rFonts w:asciiTheme="majorHAnsi" w:hAnsiTheme="majorHAnsi"/>
        </w:rPr>
        <w:t xml:space="preserve">toothpicks, </w:t>
      </w:r>
      <w:r w:rsidR="00D916D3">
        <w:rPr>
          <w:rFonts w:asciiTheme="majorHAnsi" w:hAnsiTheme="majorHAnsi"/>
        </w:rPr>
        <w:t>a</w:t>
      </w:r>
      <w:r w:rsidR="004C362D" w:rsidRPr="00A73374">
        <w:rPr>
          <w:rFonts w:asciiTheme="majorHAnsi" w:hAnsiTheme="majorHAnsi"/>
        </w:rPr>
        <w:t xml:space="preserve"> sheet of paper, marker</w:t>
      </w:r>
      <w:r w:rsidR="004C362D">
        <w:rPr>
          <w:rFonts w:asciiTheme="majorHAnsi" w:hAnsiTheme="majorHAnsi"/>
        </w:rPr>
        <w:t xml:space="preserve">s, </w:t>
      </w:r>
      <w:r w:rsidR="004C362D" w:rsidRPr="00A73374">
        <w:rPr>
          <w:rFonts w:asciiTheme="majorHAnsi" w:hAnsiTheme="majorHAnsi"/>
        </w:rPr>
        <w:t>pencils</w:t>
      </w:r>
    </w:p>
    <w:p w14:paraId="50B47B16" w14:textId="77777777" w:rsidR="008803D6" w:rsidRDefault="008803D6" w:rsidP="004C362D">
      <w:pPr>
        <w:pStyle w:val="NoSpacing"/>
        <w:rPr>
          <w:rFonts w:asciiTheme="majorHAnsi" w:hAnsiTheme="majorHAnsi"/>
        </w:rPr>
      </w:pPr>
    </w:p>
    <w:p w14:paraId="059743AC" w14:textId="77777777" w:rsidR="000D5053" w:rsidRPr="002971C3" w:rsidRDefault="000D5053" w:rsidP="000D5053">
      <w:pPr>
        <w:pStyle w:val="NoSpacing"/>
        <w:rPr>
          <w:rFonts w:asciiTheme="majorHAnsi" w:hAnsiTheme="majorHAnsi"/>
          <w:b/>
        </w:rPr>
      </w:pPr>
      <w:r w:rsidRPr="002971C3">
        <w:rPr>
          <w:rFonts w:asciiTheme="majorHAnsi" w:hAnsiTheme="majorHAnsi"/>
          <w:b/>
        </w:rPr>
        <w:t xml:space="preserve">LESSON </w:t>
      </w:r>
      <w:r>
        <w:rPr>
          <w:rFonts w:asciiTheme="majorHAnsi" w:hAnsiTheme="majorHAnsi"/>
          <w:b/>
        </w:rPr>
        <w:t>7</w:t>
      </w:r>
      <w:r w:rsidRPr="002971C3">
        <w:rPr>
          <w:rFonts w:asciiTheme="majorHAnsi" w:hAnsiTheme="majorHAnsi"/>
          <w:b/>
        </w:rPr>
        <w:t xml:space="preserve">:   </w:t>
      </w:r>
      <w:r>
        <w:rPr>
          <w:rFonts w:asciiTheme="majorHAnsi" w:hAnsiTheme="majorHAnsi"/>
          <w:b/>
        </w:rPr>
        <w:t xml:space="preserve">ANCIENT INDIA </w:t>
      </w:r>
    </w:p>
    <w:p w14:paraId="170BC4F9" w14:textId="4E4821FE" w:rsidR="000D5053" w:rsidRDefault="000D5053" w:rsidP="000D5053">
      <w:pPr>
        <w:pStyle w:val="NoSpacing"/>
        <w:rPr>
          <w:rFonts w:asciiTheme="majorHAnsi" w:hAnsiTheme="majorHAnsi"/>
        </w:rPr>
      </w:pPr>
      <w:r w:rsidRPr="00216BF2">
        <w:rPr>
          <w:rFonts w:asciiTheme="majorHAnsi" w:hAnsiTheme="majorHAnsi"/>
        </w:rPr>
        <w:cr/>
      </w:r>
      <w:r>
        <w:rPr>
          <w:rFonts w:asciiTheme="majorHAnsi" w:hAnsiTheme="majorHAnsi"/>
        </w:rPr>
        <w:t>Materials</w:t>
      </w:r>
      <w:r w:rsidR="008803D6">
        <w:rPr>
          <w:rFonts w:asciiTheme="majorHAnsi" w:hAnsiTheme="majorHAnsi"/>
        </w:rPr>
        <w:t xml:space="preserve"> needed by the child</w:t>
      </w:r>
      <w:r>
        <w:rPr>
          <w:rFonts w:asciiTheme="majorHAnsi" w:hAnsiTheme="majorHAnsi"/>
        </w:rPr>
        <w:t xml:space="preserve">: </w:t>
      </w:r>
      <w:r w:rsidR="00D916D3">
        <w:rPr>
          <w:rFonts w:asciiTheme="majorHAnsi" w:hAnsiTheme="majorHAnsi"/>
        </w:rPr>
        <w:t>a</w:t>
      </w:r>
      <w:r>
        <w:rPr>
          <w:rFonts w:asciiTheme="majorHAnsi" w:hAnsiTheme="majorHAnsi"/>
        </w:rPr>
        <w:t xml:space="preserve"> thick p</w:t>
      </w:r>
      <w:r w:rsidRPr="000F2758">
        <w:rPr>
          <w:rFonts w:asciiTheme="majorHAnsi" w:hAnsiTheme="majorHAnsi"/>
        </w:rPr>
        <w:t>aper plate</w:t>
      </w:r>
      <w:r>
        <w:rPr>
          <w:rFonts w:asciiTheme="majorHAnsi" w:hAnsiTheme="majorHAnsi"/>
        </w:rPr>
        <w:t xml:space="preserve">, markers, glue, </w:t>
      </w:r>
      <w:r w:rsidR="002549DD">
        <w:rPr>
          <w:rFonts w:asciiTheme="majorHAnsi" w:hAnsiTheme="majorHAnsi"/>
        </w:rPr>
        <w:t>black</w:t>
      </w:r>
      <w:r w:rsidR="00D916D3">
        <w:rPr>
          <w:rFonts w:asciiTheme="majorHAnsi" w:hAnsiTheme="majorHAnsi"/>
        </w:rPr>
        <w:t xml:space="preserve"> marker, jewel stickers</w:t>
      </w:r>
      <w:r w:rsidR="00F86BA0">
        <w:rPr>
          <w:rFonts w:asciiTheme="majorHAnsi" w:hAnsiTheme="majorHAnsi"/>
        </w:rPr>
        <w:t xml:space="preserve"> or sequins</w:t>
      </w:r>
      <w:r>
        <w:rPr>
          <w:rFonts w:asciiTheme="majorHAnsi" w:hAnsiTheme="majorHAnsi"/>
        </w:rPr>
        <w:t>, pencils</w:t>
      </w:r>
    </w:p>
    <w:p w14:paraId="5170A4BD" w14:textId="77777777" w:rsidR="00F86BA0" w:rsidRDefault="00F86BA0" w:rsidP="000D5053">
      <w:pPr>
        <w:pStyle w:val="NoSpacing"/>
        <w:rPr>
          <w:rFonts w:asciiTheme="majorHAnsi" w:hAnsiTheme="majorHAnsi"/>
        </w:rPr>
      </w:pPr>
    </w:p>
    <w:p w14:paraId="5EA5BE73" w14:textId="6E0F0646" w:rsidR="000D5053" w:rsidRPr="004D70AA" w:rsidRDefault="000D5053" w:rsidP="000D5053">
      <w:pPr>
        <w:pStyle w:val="NoSpacing"/>
        <w:rPr>
          <w:rFonts w:asciiTheme="majorHAnsi" w:hAnsiTheme="majorHAnsi" w:cs="Calibri Light"/>
        </w:rPr>
      </w:pPr>
      <w:r w:rsidRPr="004D70AA">
        <w:rPr>
          <w:rFonts w:asciiTheme="majorHAnsi" w:hAnsiTheme="majorHAnsi" w:cs="Calibri Light"/>
          <w:b/>
          <w:bCs/>
        </w:rPr>
        <w:t xml:space="preserve">LESSON 8:  BARK ART </w:t>
      </w:r>
      <w:r w:rsidRPr="004D70AA">
        <w:rPr>
          <w:rFonts w:asciiTheme="majorHAnsi" w:hAnsiTheme="majorHAnsi" w:cs="Calibri Light"/>
        </w:rPr>
        <w:br/>
      </w:r>
    </w:p>
    <w:p w14:paraId="17882A4E" w14:textId="086B9934" w:rsidR="008803D6" w:rsidRPr="004D70AA" w:rsidRDefault="008803D6" w:rsidP="000D5053">
      <w:pPr>
        <w:pStyle w:val="NoSpacing"/>
        <w:rPr>
          <w:rFonts w:asciiTheme="majorHAnsi" w:hAnsiTheme="majorHAnsi" w:cs="Calibri Light"/>
        </w:rPr>
      </w:pPr>
      <w:r w:rsidRPr="004D70AA">
        <w:rPr>
          <w:rFonts w:asciiTheme="majorHAnsi" w:hAnsiTheme="majorHAnsi" w:cs="Calibri Light"/>
        </w:rPr>
        <w:t>Materials needed by the child:</w:t>
      </w:r>
      <w:r w:rsidR="00D916D3" w:rsidRPr="004D70AA">
        <w:rPr>
          <w:rFonts w:asciiTheme="majorHAnsi" w:hAnsiTheme="majorHAnsi" w:cs="Calibri Light"/>
        </w:rPr>
        <w:t xml:space="preserve"> brown construction paper</w:t>
      </w:r>
      <w:r w:rsidR="00F86BA0">
        <w:rPr>
          <w:rFonts w:asciiTheme="majorHAnsi" w:hAnsiTheme="majorHAnsi" w:cs="Calibri Light"/>
        </w:rPr>
        <w:t xml:space="preserve"> or large brown bag cut flat</w:t>
      </w:r>
      <w:r w:rsidR="00D916D3" w:rsidRPr="004D70AA">
        <w:rPr>
          <w:rFonts w:asciiTheme="majorHAnsi" w:hAnsiTheme="majorHAnsi" w:cs="Calibri Light"/>
        </w:rPr>
        <w:t>, black marker, markers, paint</w:t>
      </w:r>
      <w:r w:rsidR="00F86BA0">
        <w:rPr>
          <w:rFonts w:asciiTheme="majorHAnsi" w:hAnsiTheme="majorHAnsi" w:cs="Calibri Light"/>
        </w:rPr>
        <w:t>s (optional)</w:t>
      </w:r>
      <w:r w:rsidR="00E91515">
        <w:rPr>
          <w:rFonts w:asciiTheme="majorHAnsi" w:hAnsiTheme="majorHAnsi" w:cs="Calibri Light"/>
        </w:rPr>
        <w:t xml:space="preserve">, </w:t>
      </w:r>
      <w:r w:rsidR="00F86BA0">
        <w:rPr>
          <w:rFonts w:asciiTheme="majorHAnsi" w:hAnsiTheme="majorHAnsi" w:cs="Calibri Light"/>
        </w:rPr>
        <w:t xml:space="preserve">paint brushes or </w:t>
      </w:r>
      <w:r w:rsidR="00E91515">
        <w:rPr>
          <w:rFonts w:asciiTheme="majorHAnsi" w:hAnsiTheme="majorHAnsi" w:cs="Calibri Light"/>
        </w:rPr>
        <w:t>Q-tips (optional</w:t>
      </w:r>
      <w:r w:rsidR="00F86BA0">
        <w:rPr>
          <w:rFonts w:asciiTheme="majorHAnsi" w:hAnsiTheme="majorHAnsi" w:cs="Calibri Light"/>
        </w:rPr>
        <w:t>-only needed if using paint</w:t>
      </w:r>
      <w:r w:rsidR="00E91515">
        <w:rPr>
          <w:rFonts w:asciiTheme="majorHAnsi" w:hAnsiTheme="majorHAnsi" w:cs="Calibri Light"/>
        </w:rPr>
        <w:t>)</w:t>
      </w:r>
    </w:p>
    <w:sectPr w:rsidR="008803D6" w:rsidRPr="004D70A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A11963" w14:textId="77777777" w:rsidR="00C96F7F" w:rsidRDefault="00C96F7F" w:rsidP="00216BF2">
      <w:r>
        <w:separator/>
      </w:r>
    </w:p>
  </w:endnote>
  <w:endnote w:type="continuationSeparator" w:id="0">
    <w:p w14:paraId="2BDA22E3" w14:textId="77777777" w:rsidR="00C96F7F" w:rsidRDefault="00C96F7F" w:rsidP="00216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7701C1" w14:textId="77777777" w:rsidR="00FE1196" w:rsidRPr="00216BF2" w:rsidRDefault="00FE1196" w:rsidP="00AC4F10">
    <w:pPr>
      <w:pStyle w:val="Footer"/>
      <w:jc w:val="center"/>
      <w:rPr>
        <w:rFonts w:asciiTheme="majorHAnsi" w:hAnsiTheme="majorHAnsi"/>
      </w:rPr>
    </w:pPr>
    <w:r>
      <w:rPr>
        <w:rFonts w:asciiTheme="majorHAnsi" w:hAnsiTheme="majorHAnsi"/>
      </w:rPr>
      <w:t xml:space="preserve">All rights reserved Little Scholars, LLC 2020 </w:t>
    </w:r>
    <w:r w:rsidRPr="00216BF2">
      <w:rPr>
        <w:rFonts w:asciiTheme="majorHAnsi" w:hAnsiTheme="majorHAnsi"/>
      </w:rPr>
      <w:t>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C37915" w14:textId="77777777" w:rsidR="00C96F7F" w:rsidRDefault="00C96F7F" w:rsidP="00216BF2">
      <w:r>
        <w:separator/>
      </w:r>
    </w:p>
  </w:footnote>
  <w:footnote w:type="continuationSeparator" w:id="0">
    <w:p w14:paraId="41588B22" w14:textId="77777777" w:rsidR="00C96F7F" w:rsidRDefault="00C96F7F" w:rsidP="00216B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FF3FFE" w14:textId="77777777" w:rsidR="00FE1196" w:rsidRDefault="00FE1196" w:rsidP="00216BF2">
    <w:pPr>
      <w:pStyle w:val="Header"/>
      <w:jc w:val="center"/>
    </w:pPr>
    <w:r>
      <w:rPr>
        <w:noProof/>
      </w:rPr>
      <w:drawing>
        <wp:inline distT="0" distB="0" distL="0" distR="0" wp14:anchorId="697C2604" wp14:editId="5ACB5C1D">
          <wp:extent cx="1765301" cy="661988"/>
          <wp:effectExtent l="0" t="0" r="635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ttle Scholars_4C confidenc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0259" cy="6638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46AC25" w14:textId="77777777" w:rsidR="00FE1196" w:rsidRDefault="00FE11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1362E"/>
    <w:multiLevelType w:val="hybridMultilevel"/>
    <w:tmpl w:val="94E81BFC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">
    <w:nsid w:val="021C174F"/>
    <w:multiLevelType w:val="hybridMultilevel"/>
    <w:tmpl w:val="BB24E6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AEB00CE"/>
    <w:multiLevelType w:val="hybridMultilevel"/>
    <w:tmpl w:val="8698F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114A5B"/>
    <w:multiLevelType w:val="hybridMultilevel"/>
    <w:tmpl w:val="B06EED76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>
    <w:nsid w:val="0DAB7E99"/>
    <w:multiLevelType w:val="hybridMultilevel"/>
    <w:tmpl w:val="333830F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0DB9249E"/>
    <w:multiLevelType w:val="hybridMultilevel"/>
    <w:tmpl w:val="E71E09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0FB0DB4"/>
    <w:multiLevelType w:val="hybridMultilevel"/>
    <w:tmpl w:val="C4D47DC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2857547"/>
    <w:multiLevelType w:val="hybridMultilevel"/>
    <w:tmpl w:val="D5F6BF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2DE640D"/>
    <w:multiLevelType w:val="hybridMultilevel"/>
    <w:tmpl w:val="26F4BBE4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9">
    <w:nsid w:val="255B4FBC"/>
    <w:multiLevelType w:val="hybridMultilevel"/>
    <w:tmpl w:val="27B6C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C75ED7"/>
    <w:multiLevelType w:val="hybridMultilevel"/>
    <w:tmpl w:val="31D089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B186367"/>
    <w:multiLevelType w:val="hybridMultilevel"/>
    <w:tmpl w:val="643858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E95515B"/>
    <w:multiLevelType w:val="hybridMultilevel"/>
    <w:tmpl w:val="A932767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FBD14ED"/>
    <w:multiLevelType w:val="hybridMultilevel"/>
    <w:tmpl w:val="195075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3A87979"/>
    <w:multiLevelType w:val="hybridMultilevel"/>
    <w:tmpl w:val="DA581A78"/>
    <w:lvl w:ilvl="0" w:tplc="0409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5">
    <w:nsid w:val="36E372B5"/>
    <w:multiLevelType w:val="hybridMultilevel"/>
    <w:tmpl w:val="CB76F6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7F31BDC"/>
    <w:multiLevelType w:val="hybridMultilevel"/>
    <w:tmpl w:val="165E75E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C182620"/>
    <w:multiLevelType w:val="hybridMultilevel"/>
    <w:tmpl w:val="02FCE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703D63"/>
    <w:multiLevelType w:val="hybridMultilevel"/>
    <w:tmpl w:val="025A9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07746A"/>
    <w:multiLevelType w:val="hybridMultilevel"/>
    <w:tmpl w:val="937C7B76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0">
    <w:nsid w:val="473628D9"/>
    <w:multiLevelType w:val="hybridMultilevel"/>
    <w:tmpl w:val="300C94B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1">
    <w:nsid w:val="47C05786"/>
    <w:multiLevelType w:val="hybridMultilevel"/>
    <w:tmpl w:val="785AA01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982394B"/>
    <w:multiLevelType w:val="hybridMultilevel"/>
    <w:tmpl w:val="8F44B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EB573A"/>
    <w:multiLevelType w:val="hybridMultilevel"/>
    <w:tmpl w:val="2D2088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4D11659"/>
    <w:multiLevelType w:val="hybridMultilevel"/>
    <w:tmpl w:val="126ADA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66661CE"/>
    <w:multiLevelType w:val="hybridMultilevel"/>
    <w:tmpl w:val="D01EC8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6EE1DAD"/>
    <w:multiLevelType w:val="hybridMultilevel"/>
    <w:tmpl w:val="76B0C9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5767535F"/>
    <w:multiLevelType w:val="hybridMultilevel"/>
    <w:tmpl w:val="353E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3626B47"/>
    <w:multiLevelType w:val="hybridMultilevel"/>
    <w:tmpl w:val="926A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6C038E"/>
    <w:multiLevelType w:val="hybridMultilevel"/>
    <w:tmpl w:val="09D0C1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65B2389F"/>
    <w:multiLevelType w:val="hybridMultilevel"/>
    <w:tmpl w:val="E86E66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7C2522D"/>
    <w:multiLevelType w:val="hybridMultilevel"/>
    <w:tmpl w:val="0EB21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D5C1FB3"/>
    <w:multiLevelType w:val="hybridMultilevel"/>
    <w:tmpl w:val="7E46CAD0"/>
    <w:lvl w:ilvl="0" w:tplc="04090003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8" w:hanging="360"/>
      </w:pPr>
      <w:rPr>
        <w:rFonts w:ascii="Wingdings" w:hAnsi="Wingdings" w:hint="default"/>
      </w:rPr>
    </w:lvl>
  </w:abstractNum>
  <w:abstractNum w:abstractNumId="33">
    <w:nsid w:val="6F6E2880"/>
    <w:multiLevelType w:val="hybridMultilevel"/>
    <w:tmpl w:val="BE2661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FD040E0"/>
    <w:multiLevelType w:val="hybridMultilevel"/>
    <w:tmpl w:val="1EECCA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73A5587C"/>
    <w:multiLevelType w:val="hybridMultilevel"/>
    <w:tmpl w:val="C22C97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73DF0B99"/>
    <w:multiLevelType w:val="hybridMultilevel"/>
    <w:tmpl w:val="50E4D4E4"/>
    <w:lvl w:ilvl="0" w:tplc="04090003">
      <w:start w:val="1"/>
      <w:numFmt w:val="bullet"/>
      <w:lvlText w:val="o"/>
      <w:lvlJc w:val="left"/>
      <w:pPr>
        <w:ind w:left="112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6" w:hanging="360"/>
      </w:pPr>
      <w:rPr>
        <w:rFonts w:ascii="Wingdings" w:hAnsi="Wingdings" w:hint="default"/>
      </w:rPr>
    </w:lvl>
  </w:abstractNum>
  <w:abstractNum w:abstractNumId="37">
    <w:nsid w:val="76AA2C76"/>
    <w:multiLevelType w:val="hybridMultilevel"/>
    <w:tmpl w:val="BCE076D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791D1725"/>
    <w:multiLevelType w:val="hybridMultilevel"/>
    <w:tmpl w:val="12E06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B281310"/>
    <w:multiLevelType w:val="hybridMultilevel"/>
    <w:tmpl w:val="0456B3D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8"/>
  </w:num>
  <w:num w:numId="3">
    <w:abstractNumId w:val="34"/>
  </w:num>
  <w:num w:numId="4">
    <w:abstractNumId w:val="22"/>
  </w:num>
  <w:num w:numId="5">
    <w:abstractNumId w:val="4"/>
  </w:num>
  <w:num w:numId="6">
    <w:abstractNumId w:val="14"/>
  </w:num>
  <w:num w:numId="7">
    <w:abstractNumId w:val="9"/>
  </w:num>
  <w:num w:numId="8">
    <w:abstractNumId w:val="23"/>
  </w:num>
  <w:num w:numId="9">
    <w:abstractNumId w:val="32"/>
  </w:num>
  <w:num w:numId="10">
    <w:abstractNumId w:val="28"/>
  </w:num>
  <w:num w:numId="11">
    <w:abstractNumId w:val="1"/>
  </w:num>
  <w:num w:numId="12">
    <w:abstractNumId w:val="11"/>
  </w:num>
  <w:num w:numId="13">
    <w:abstractNumId w:val="18"/>
  </w:num>
  <w:num w:numId="14">
    <w:abstractNumId w:val="24"/>
  </w:num>
  <w:num w:numId="15">
    <w:abstractNumId w:val="37"/>
  </w:num>
  <w:num w:numId="16">
    <w:abstractNumId w:val="17"/>
  </w:num>
  <w:num w:numId="17">
    <w:abstractNumId w:val="6"/>
  </w:num>
  <w:num w:numId="18">
    <w:abstractNumId w:val="4"/>
  </w:num>
  <w:num w:numId="19">
    <w:abstractNumId w:val="5"/>
  </w:num>
  <w:num w:numId="20">
    <w:abstractNumId w:val="29"/>
  </w:num>
  <w:num w:numId="21">
    <w:abstractNumId w:val="25"/>
  </w:num>
  <w:num w:numId="22">
    <w:abstractNumId w:val="16"/>
  </w:num>
  <w:num w:numId="23">
    <w:abstractNumId w:val="21"/>
  </w:num>
  <w:num w:numId="24">
    <w:abstractNumId w:val="26"/>
  </w:num>
  <w:num w:numId="25">
    <w:abstractNumId w:val="33"/>
  </w:num>
  <w:num w:numId="26">
    <w:abstractNumId w:val="36"/>
  </w:num>
  <w:num w:numId="27">
    <w:abstractNumId w:val="2"/>
  </w:num>
  <w:num w:numId="28">
    <w:abstractNumId w:val="30"/>
  </w:num>
  <w:num w:numId="29">
    <w:abstractNumId w:val="3"/>
  </w:num>
  <w:num w:numId="30">
    <w:abstractNumId w:val="19"/>
  </w:num>
  <w:num w:numId="31">
    <w:abstractNumId w:val="0"/>
  </w:num>
  <w:num w:numId="32">
    <w:abstractNumId w:val="39"/>
  </w:num>
  <w:num w:numId="33">
    <w:abstractNumId w:val="20"/>
  </w:num>
  <w:num w:numId="34">
    <w:abstractNumId w:val="10"/>
  </w:num>
  <w:num w:numId="35">
    <w:abstractNumId w:val="13"/>
  </w:num>
  <w:num w:numId="36">
    <w:abstractNumId w:val="15"/>
  </w:num>
  <w:num w:numId="37">
    <w:abstractNumId w:val="35"/>
  </w:num>
  <w:num w:numId="38">
    <w:abstractNumId w:val="7"/>
  </w:num>
  <w:num w:numId="39">
    <w:abstractNumId w:val="12"/>
  </w:num>
  <w:num w:numId="40">
    <w:abstractNumId w:val="8"/>
  </w:num>
  <w:num w:numId="41">
    <w:abstractNumId w:val="2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NDezMDcwMTUwsjRW0lEKTi0uzszPAykwrAUAMIH+lSwAAAA="/>
  </w:docVars>
  <w:rsids>
    <w:rsidRoot w:val="00A50EF6"/>
    <w:rsid w:val="000057A0"/>
    <w:rsid w:val="0000605A"/>
    <w:rsid w:val="00011150"/>
    <w:rsid w:val="00021754"/>
    <w:rsid w:val="00027B4B"/>
    <w:rsid w:val="00036E62"/>
    <w:rsid w:val="000555AD"/>
    <w:rsid w:val="00063EC1"/>
    <w:rsid w:val="00072A5B"/>
    <w:rsid w:val="000839E4"/>
    <w:rsid w:val="00084727"/>
    <w:rsid w:val="00092353"/>
    <w:rsid w:val="000A10B1"/>
    <w:rsid w:val="000A179E"/>
    <w:rsid w:val="000A44DB"/>
    <w:rsid w:val="000B4AC9"/>
    <w:rsid w:val="000B710A"/>
    <w:rsid w:val="000B7DED"/>
    <w:rsid w:val="000D25CB"/>
    <w:rsid w:val="000D5053"/>
    <w:rsid w:val="000D550D"/>
    <w:rsid w:val="000F2758"/>
    <w:rsid w:val="000F6D53"/>
    <w:rsid w:val="001031E5"/>
    <w:rsid w:val="00114DA1"/>
    <w:rsid w:val="001261A4"/>
    <w:rsid w:val="00137147"/>
    <w:rsid w:val="00166ED0"/>
    <w:rsid w:val="001751C4"/>
    <w:rsid w:val="00184DDC"/>
    <w:rsid w:val="0019566D"/>
    <w:rsid w:val="001B04C7"/>
    <w:rsid w:val="001B39A1"/>
    <w:rsid w:val="001C3849"/>
    <w:rsid w:val="001D28A0"/>
    <w:rsid w:val="001D3017"/>
    <w:rsid w:val="001E273C"/>
    <w:rsid w:val="001E3401"/>
    <w:rsid w:val="001F070B"/>
    <w:rsid w:val="001F3494"/>
    <w:rsid w:val="00211D80"/>
    <w:rsid w:val="00216BF2"/>
    <w:rsid w:val="002231B5"/>
    <w:rsid w:val="00224FD3"/>
    <w:rsid w:val="00227CD5"/>
    <w:rsid w:val="00240438"/>
    <w:rsid w:val="00244DDA"/>
    <w:rsid w:val="002467C1"/>
    <w:rsid w:val="00247EC1"/>
    <w:rsid w:val="002549DD"/>
    <w:rsid w:val="002607A7"/>
    <w:rsid w:val="002654D6"/>
    <w:rsid w:val="00271755"/>
    <w:rsid w:val="0028436B"/>
    <w:rsid w:val="002942DC"/>
    <w:rsid w:val="002971C3"/>
    <w:rsid w:val="002B29BC"/>
    <w:rsid w:val="002D530D"/>
    <w:rsid w:val="002E28D3"/>
    <w:rsid w:val="002E5B69"/>
    <w:rsid w:val="002F2198"/>
    <w:rsid w:val="00305139"/>
    <w:rsid w:val="00307004"/>
    <w:rsid w:val="003104B5"/>
    <w:rsid w:val="003117AF"/>
    <w:rsid w:val="00311FED"/>
    <w:rsid w:val="00314BA5"/>
    <w:rsid w:val="003220DC"/>
    <w:rsid w:val="00341FAC"/>
    <w:rsid w:val="0037496B"/>
    <w:rsid w:val="00374C6B"/>
    <w:rsid w:val="00393762"/>
    <w:rsid w:val="00397BBC"/>
    <w:rsid w:val="003A22A1"/>
    <w:rsid w:val="003B1469"/>
    <w:rsid w:val="003B71E3"/>
    <w:rsid w:val="003C7A7B"/>
    <w:rsid w:val="003D149B"/>
    <w:rsid w:val="003E50AE"/>
    <w:rsid w:val="003E6DC8"/>
    <w:rsid w:val="003F7F09"/>
    <w:rsid w:val="00402FC5"/>
    <w:rsid w:val="00410EA7"/>
    <w:rsid w:val="004160DF"/>
    <w:rsid w:val="00422013"/>
    <w:rsid w:val="004257EF"/>
    <w:rsid w:val="00432828"/>
    <w:rsid w:val="00441D3A"/>
    <w:rsid w:val="0046653E"/>
    <w:rsid w:val="00473A06"/>
    <w:rsid w:val="00474E38"/>
    <w:rsid w:val="004765DD"/>
    <w:rsid w:val="00483491"/>
    <w:rsid w:val="00486977"/>
    <w:rsid w:val="0048774F"/>
    <w:rsid w:val="00492671"/>
    <w:rsid w:val="00493378"/>
    <w:rsid w:val="0049680A"/>
    <w:rsid w:val="004A4CCC"/>
    <w:rsid w:val="004B2028"/>
    <w:rsid w:val="004C0C6D"/>
    <w:rsid w:val="004C362D"/>
    <w:rsid w:val="004C5C56"/>
    <w:rsid w:val="004D3C29"/>
    <w:rsid w:val="004D70AA"/>
    <w:rsid w:val="004E639D"/>
    <w:rsid w:val="004F2B33"/>
    <w:rsid w:val="004F44C1"/>
    <w:rsid w:val="005004F1"/>
    <w:rsid w:val="005007D5"/>
    <w:rsid w:val="00521F86"/>
    <w:rsid w:val="005317D7"/>
    <w:rsid w:val="005321EC"/>
    <w:rsid w:val="00534A75"/>
    <w:rsid w:val="005376DB"/>
    <w:rsid w:val="00541112"/>
    <w:rsid w:val="00545A48"/>
    <w:rsid w:val="00550C94"/>
    <w:rsid w:val="00572005"/>
    <w:rsid w:val="00587C53"/>
    <w:rsid w:val="00592DB1"/>
    <w:rsid w:val="005956D4"/>
    <w:rsid w:val="005C105C"/>
    <w:rsid w:val="005C4673"/>
    <w:rsid w:val="005C4AB0"/>
    <w:rsid w:val="005C5626"/>
    <w:rsid w:val="005C5D27"/>
    <w:rsid w:val="005C66CA"/>
    <w:rsid w:val="005E08F4"/>
    <w:rsid w:val="005E214D"/>
    <w:rsid w:val="005E39A1"/>
    <w:rsid w:val="005F736D"/>
    <w:rsid w:val="00600E71"/>
    <w:rsid w:val="0063077D"/>
    <w:rsid w:val="00641B58"/>
    <w:rsid w:val="00641BCF"/>
    <w:rsid w:val="006443A9"/>
    <w:rsid w:val="0066178B"/>
    <w:rsid w:val="00680FF5"/>
    <w:rsid w:val="006A6092"/>
    <w:rsid w:val="006B1E37"/>
    <w:rsid w:val="006B2A2E"/>
    <w:rsid w:val="006B462C"/>
    <w:rsid w:val="006B7D06"/>
    <w:rsid w:val="006D14EA"/>
    <w:rsid w:val="006D2E40"/>
    <w:rsid w:val="006F04AB"/>
    <w:rsid w:val="006F0806"/>
    <w:rsid w:val="006F1379"/>
    <w:rsid w:val="006F575A"/>
    <w:rsid w:val="006F656E"/>
    <w:rsid w:val="0070087A"/>
    <w:rsid w:val="00704320"/>
    <w:rsid w:val="00705709"/>
    <w:rsid w:val="00706235"/>
    <w:rsid w:val="007418F4"/>
    <w:rsid w:val="00760CEE"/>
    <w:rsid w:val="00790A98"/>
    <w:rsid w:val="007A0FFD"/>
    <w:rsid w:val="007C4FA5"/>
    <w:rsid w:val="007D35BA"/>
    <w:rsid w:val="007D51D3"/>
    <w:rsid w:val="007E2431"/>
    <w:rsid w:val="007E579F"/>
    <w:rsid w:val="007F3E08"/>
    <w:rsid w:val="007F5C66"/>
    <w:rsid w:val="007F7DF9"/>
    <w:rsid w:val="008051E8"/>
    <w:rsid w:val="00823894"/>
    <w:rsid w:val="008300F4"/>
    <w:rsid w:val="00844E1D"/>
    <w:rsid w:val="00854469"/>
    <w:rsid w:val="00874D5D"/>
    <w:rsid w:val="00875031"/>
    <w:rsid w:val="008803D6"/>
    <w:rsid w:val="00894AE4"/>
    <w:rsid w:val="008A084D"/>
    <w:rsid w:val="008A7956"/>
    <w:rsid w:val="008B3077"/>
    <w:rsid w:val="008C14C0"/>
    <w:rsid w:val="008F3A66"/>
    <w:rsid w:val="009008DB"/>
    <w:rsid w:val="009125FE"/>
    <w:rsid w:val="00945406"/>
    <w:rsid w:val="0094666B"/>
    <w:rsid w:val="00963C7C"/>
    <w:rsid w:val="00965AA9"/>
    <w:rsid w:val="00966007"/>
    <w:rsid w:val="009933E5"/>
    <w:rsid w:val="00994AFB"/>
    <w:rsid w:val="009C289D"/>
    <w:rsid w:val="009D00A3"/>
    <w:rsid w:val="009F0DD3"/>
    <w:rsid w:val="009F5BC3"/>
    <w:rsid w:val="00A14993"/>
    <w:rsid w:val="00A3009C"/>
    <w:rsid w:val="00A3537A"/>
    <w:rsid w:val="00A50EF6"/>
    <w:rsid w:val="00A519DC"/>
    <w:rsid w:val="00A52BC7"/>
    <w:rsid w:val="00A566D3"/>
    <w:rsid w:val="00A73374"/>
    <w:rsid w:val="00A81927"/>
    <w:rsid w:val="00A91BEE"/>
    <w:rsid w:val="00A92105"/>
    <w:rsid w:val="00A944A4"/>
    <w:rsid w:val="00AB70B7"/>
    <w:rsid w:val="00AC0EF3"/>
    <w:rsid w:val="00AC4F10"/>
    <w:rsid w:val="00AD15C4"/>
    <w:rsid w:val="00AD6F4F"/>
    <w:rsid w:val="00AE08BA"/>
    <w:rsid w:val="00AF62D8"/>
    <w:rsid w:val="00B07C49"/>
    <w:rsid w:val="00B12C1A"/>
    <w:rsid w:val="00B31839"/>
    <w:rsid w:val="00B35B7A"/>
    <w:rsid w:val="00B54AE9"/>
    <w:rsid w:val="00B5580B"/>
    <w:rsid w:val="00B625C4"/>
    <w:rsid w:val="00B82320"/>
    <w:rsid w:val="00B96679"/>
    <w:rsid w:val="00BB2DF2"/>
    <w:rsid w:val="00BB3A3D"/>
    <w:rsid w:val="00BD32BD"/>
    <w:rsid w:val="00BE2BDD"/>
    <w:rsid w:val="00BE5FFE"/>
    <w:rsid w:val="00BF2ED9"/>
    <w:rsid w:val="00C00723"/>
    <w:rsid w:val="00C02751"/>
    <w:rsid w:val="00C03A64"/>
    <w:rsid w:val="00C056EB"/>
    <w:rsid w:val="00C15DA0"/>
    <w:rsid w:val="00C16C98"/>
    <w:rsid w:val="00C221CB"/>
    <w:rsid w:val="00C2416A"/>
    <w:rsid w:val="00C32762"/>
    <w:rsid w:val="00C360BA"/>
    <w:rsid w:val="00C36B28"/>
    <w:rsid w:val="00C51D2F"/>
    <w:rsid w:val="00C70D90"/>
    <w:rsid w:val="00C73BD3"/>
    <w:rsid w:val="00C96F7F"/>
    <w:rsid w:val="00C97B98"/>
    <w:rsid w:val="00CA2B70"/>
    <w:rsid w:val="00CB1AAB"/>
    <w:rsid w:val="00CB795C"/>
    <w:rsid w:val="00CB795D"/>
    <w:rsid w:val="00CD596F"/>
    <w:rsid w:val="00D07AFB"/>
    <w:rsid w:val="00D106D0"/>
    <w:rsid w:val="00D17AB7"/>
    <w:rsid w:val="00D21403"/>
    <w:rsid w:val="00D24A3A"/>
    <w:rsid w:val="00D26E08"/>
    <w:rsid w:val="00D348A5"/>
    <w:rsid w:val="00D36461"/>
    <w:rsid w:val="00D365A2"/>
    <w:rsid w:val="00D40556"/>
    <w:rsid w:val="00D418E9"/>
    <w:rsid w:val="00D41C4F"/>
    <w:rsid w:val="00D43423"/>
    <w:rsid w:val="00D635FC"/>
    <w:rsid w:val="00D64B10"/>
    <w:rsid w:val="00D73252"/>
    <w:rsid w:val="00D74416"/>
    <w:rsid w:val="00D80AE5"/>
    <w:rsid w:val="00D84EC4"/>
    <w:rsid w:val="00D86908"/>
    <w:rsid w:val="00D86B91"/>
    <w:rsid w:val="00D86C67"/>
    <w:rsid w:val="00D916D3"/>
    <w:rsid w:val="00DA13F4"/>
    <w:rsid w:val="00DA7641"/>
    <w:rsid w:val="00DB3839"/>
    <w:rsid w:val="00DC1B22"/>
    <w:rsid w:val="00DC4E7F"/>
    <w:rsid w:val="00DC79EC"/>
    <w:rsid w:val="00DD314B"/>
    <w:rsid w:val="00DE539A"/>
    <w:rsid w:val="00DF6C69"/>
    <w:rsid w:val="00E013C7"/>
    <w:rsid w:val="00E14A2E"/>
    <w:rsid w:val="00E173B0"/>
    <w:rsid w:val="00E40E96"/>
    <w:rsid w:val="00E43976"/>
    <w:rsid w:val="00E51BDC"/>
    <w:rsid w:val="00E56EE8"/>
    <w:rsid w:val="00E6710F"/>
    <w:rsid w:val="00E76642"/>
    <w:rsid w:val="00E91515"/>
    <w:rsid w:val="00EB3D04"/>
    <w:rsid w:val="00EB623A"/>
    <w:rsid w:val="00EC123D"/>
    <w:rsid w:val="00EC5AEF"/>
    <w:rsid w:val="00EE4B63"/>
    <w:rsid w:val="00EF4C98"/>
    <w:rsid w:val="00EF7B41"/>
    <w:rsid w:val="00F00519"/>
    <w:rsid w:val="00F0063F"/>
    <w:rsid w:val="00F04CF9"/>
    <w:rsid w:val="00F26D1C"/>
    <w:rsid w:val="00F43160"/>
    <w:rsid w:val="00F54235"/>
    <w:rsid w:val="00F559DF"/>
    <w:rsid w:val="00F66920"/>
    <w:rsid w:val="00F703D7"/>
    <w:rsid w:val="00F71D1A"/>
    <w:rsid w:val="00F80009"/>
    <w:rsid w:val="00F83296"/>
    <w:rsid w:val="00F86BA0"/>
    <w:rsid w:val="00FA38F0"/>
    <w:rsid w:val="00FA70FC"/>
    <w:rsid w:val="00FA794B"/>
    <w:rsid w:val="00FD4608"/>
    <w:rsid w:val="00FE1196"/>
    <w:rsid w:val="00FE3A61"/>
    <w:rsid w:val="00FE7D14"/>
    <w:rsid w:val="00FF4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0C449F"/>
  <w15:docId w15:val="{0CCC8A34-D611-4A5C-8458-8FBF633DC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432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14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44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4D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16BF2"/>
    <w:pPr>
      <w:spacing w:after="0" w:line="240" w:lineRule="auto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16B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6BF2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16B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6BF2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50C9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92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71822F-F3F5-4F08-BAB3-5D630CF92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Jefferson</dc:creator>
  <cp:lastModifiedBy>Leslie</cp:lastModifiedBy>
  <cp:revision>2</cp:revision>
  <dcterms:created xsi:type="dcterms:W3CDTF">2020-12-03T15:44:00Z</dcterms:created>
  <dcterms:modified xsi:type="dcterms:W3CDTF">2020-12-03T15:44:00Z</dcterms:modified>
</cp:coreProperties>
</file>